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64DAE" w:rsidRDefault="00D64DAE" w:rsidP="00D64DAE"/>
    <w:p w:rsidR="00D64DAE" w:rsidRDefault="00D64DAE" w:rsidP="00D64DAE">
      <w:r>
        <w:t>Day/Month/Year</w:t>
      </w:r>
    </w:p>
    <w:p w:rsidR="00D64DAE" w:rsidRDefault="00D64DAE" w:rsidP="00D64DAE"/>
    <w:p w:rsidR="00D64DAE" w:rsidRDefault="00D64DAE" w:rsidP="00D64DAE"/>
    <w:p w:rsidR="00D64DAE" w:rsidRDefault="00876D7F" w:rsidP="00D64DAE">
      <w:r>
        <w:t xml:space="preserve">Dear </w:t>
      </w:r>
      <w:r w:rsidRPr="001B14CD">
        <w:rPr>
          <w:rFonts w:cstheme="minorHAnsi"/>
          <w:color w:val="000000" w:themeColor="text1"/>
          <w:highlight w:val="yellow"/>
          <w:lang w:val="en"/>
        </w:rPr>
        <w:t>&lt;Insert name&gt;</w:t>
      </w:r>
    </w:p>
    <w:p w:rsidR="00AC1F63" w:rsidRDefault="00AC1F63" w:rsidP="00D64DAE"/>
    <w:p w:rsidR="00D64DAE" w:rsidRDefault="00D64DAE" w:rsidP="00DB7378">
      <w:r>
        <w:t xml:space="preserve">I am writing to request support for my upcoming </w:t>
      </w:r>
      <w:r w:rsidRPr="00DB7378">
        <w:rPr>
          <w:i/>
        </w:rPr>
        <w:t>beyondblue</w:t>
      </w:r>
      <w:r>
        <w:t xml:space="preserve"> fundraising event. </w:t>
      </w:r>
    </w:p>
    <w:p w:rsidR="00DB7378" w:rsidRDefault="00A97848" w:rsidP="00DB7378">
      <w:r>
        <w:t xml:space="preserve">On </w:t>
      </w:r>
      <w:r w:rsidRPr="001879BA">
        <w:rPr>
          <w:highlight w:val="yellow"/>
        </w:rPr>
        <w:t>[insert date]</w:t>
      </w:r>
      <w:r>
        <w:t xml:space="preserve"> I am hosting a </w:t>
      </w:r>
      <w:r w:rsidR="004D265B" w:rsidRPr="001879BA">
        <w:rPr>
          <w:highlight w:val="yellow"/>
        </w:rPr>
        <w:t>[insert type of event]</w:t>
      </w:r>
      <w:r w:rsidR="004D265B">
        <w:t xml:space="preserve"> to raise funds </w:t>
      </w:r>
      <w:r w:rsidR="000430FF">
        <w:t>to</w:t>
      </w:r>
      <w:r w:rsidR="004D265B">
        <w:t xml:space="preserve"> support </w:t>
      </w:r>
      <w:r w:rsidR="004D265B" w:rsidRPr="004D265B">
        <w:rPr>
          <w:i/>
        </w:rPr>
        <w:t>beyondblue</w:t>
      </w:r>
      <w:r w:rsidR="000430FF" w:rsidRPr="00653527">
        <w:t>’s</w:t>
      </w:r>
      <w:r w:rsidR="000430FF">
        <w:t xml:space="preserve"> work improving</w:t>
      </w:r>
      <w:r w:rsidR="004D265B">
        <w:t xml:space="preserve"> the lives of individuals, families and communities affected by anxiety, depression and suicide. </w:t>
      </w:r>
    </w:p>
    <w:p w:rsidR="000D03B0" w:rsidRPr="00E20F0E" w:rsidRDefault="000430FF" w:rsidP="000D03B0">
      <w:pPr>
        <w:rPr>
          <w:b/>
        </w:rPr>
      </w:pPr>
      <w:r w:rsidRPr="00E20F0E">
        <w:rPr>
          <w:b/>
        </w:rPr>
        <w:t>Right now, over 1 million Australian adults have depression and 2 million are experiencing anx</w:t>
      </w:r>
      <w:r w:rsidR="00E23FA6" w:rsidRPr="00E20F0E">
        <w:rPr>
          <w:b/>
        </w:rPr>
        <w:t>iety. On a</w:t>
      </w:r>
      <w:r w:rsidR="00FD5473">
        <w:rPr>
          <w:b/>
        </w:rPr>
        <w:t xml:space="preserve">verage, </w:t>
      </w:r>
      <w:r w:rsidR="00351E03">
        <w:rPr>
          <w:b/>
        </w:rPr>
        <w:t>eight</w:t>
      </w:r>
      <w:r w:rsidR="00E23FA6" w:rsidRPr="00E20F0E">
        <w:rPr>
          <w:b/>
        </w:rPr>
        <w:t xml:space="preserve"> people take</w:t>
      </w:r>
      <w:r w:rsidRPr="00E20F0E">
        <w:rPr>
          <w:b/>
        </w:rPr>
        <w:t xml:space="preserve"> their lives every day in Australia.</w:t>
      </w:r>
    </w:p>
    <w:p w:rsidR="00CF475E" w:rsidRDefault="000D03B0" w:rsidP="00CF475E">
      <w:r>
        <w:t xml:space="preserve">My goal is to raise </w:t>
      </w:r>
      <w:r w:rsidRPr="001879BA">
        <w:rPr>
          <w:highlight w:val="yellow"/>
        </w:rPr>
        <w:t>[insert $ fundraising goal]</w:t>
      </w:r>
      <w:r>
        <w:t xml:space="preserve"> </w:t>
      </w:r>
      <w:r w:rsidR="00E23FA6">
        <w:t>to help</w:t>
      </w:r>
      <w:r>
        <w:t xml:space="preserve"> </w:t>
      </w:r>
      <w:r w:rsidRPr="000D03B0">
        <w:rPr>
          <w:i/>
        </w:rPr>
        <w:t>beyondblue</w:t>
      </w:r>
      <w:r w:rsidR="00E23FA6">
        <w:t xml:space="preserve"> </w:t>
      </w:r>
      <w:r w:rsidR="00CF475E">
        <w:t xml:space="preserve">keep up with </w:t>
      </w:r>
      <w:r w:rsidR="00C43C96">
        <w:t>increasing demand for</w:t>
      </w:r>
      <w:r>
        <w:t xml:space="preserve"> its </w:t>
      </w:r>
      <w:r w:rsidRPr="000D03B0">
        <w:t>24/7 Support Service</w:t>
      </w:r>
      <w:r w:rsidR="00E23FA6">
        <w:t xml:space="preserve"> and</w:t>
      </w:r>
      <w:r w:rsidR="00CF475E">
        <w:t xml:space="preserve"> </w:t>
      </w:r>
      <w:r w:rsidR="00C43C96">
        <w:t xml:space="preserve">to contribute to the development </w:t>
      </w:r>
      <w:r w:rsidR="00901546">
        <w:t xml:space="preserve">and delivery </w:t>
      </w:r>
      <w:r w:rsidR="00C43C96">
        <w:t>of innovative,</w:t>
      </w:r>
      <w:r w:rsidR="00CF475E">
        <w:t xml:space="preserve"> evidence-based</w:t>
      </w:r>
      <w:r w:rsidR="00CF475E" w:rsidRPr="000D03B0">
        <w:t xml:space="preserve"> </w:t>
      </w:r>
      <w:r w:rsidR="00901546">
        <w:t xml:space="preserve">services, </w:t>
      </w:r>
      <w:r w:rsidR="00CF475E">
        <w:t>programs, information resources and</w:t>
      </w:r>
      <w:r w:rsidR="00CF475E" w:rsidRPr="000D03B0">
        <w:t xml:space="preserve"> </w:t>
      </w:r>
      <w:r w:rsidR="00CF475E">
        <w:t>campaigns to</w:t>
      </w:r>
      <w:r w:rsidR="00CF475E" w:rsidRPr="000D03B0">
        <w:t xml:space="preserve"> tackle anxiety, depression and suicide</w:t>
      </w:r>
      <w:r w:rsidR="00CF475E">
        <w:t>.</w:t>
      </w:r>
    </w:p>
    <w:p w:rsidR="00C43C96" w:rsidRDefault="00C43C96" w:rsidP="00CF475E">
      <w:r>
        <w:t xml:space="preserve">I am seeking </w:t>
      </w:r>
      <w:r w:rsidRPr="001879BA">
        <w:rPr>
          <w:highlight w:val="yellow"/>
        </w:rPr>
        <w:t>[insert details of request – i.e. donated items to raffle/auction</w:t>
      </w:r>
      <w:r>
        <w:t>]</w:t>
      </w:r>
      <w:r w:rsidR="00B44BF6">
        <w:t xml:space="preserve"> for my </w:t>
      </w:r>
      <w:r w:rsidR="00B44BF6" w:rsidRPr="00B44BF6">
        <w:rPr>
          <w:i/>
        </w:rPr>
        <w:t>beyondblue</w:t>
      </w:r>
      <w:r w:rsidR="00B44BF6">
        <w:t xml:space="preserve"> </w:t>
      </w:r>
      <w:r w:rsidR="000A0E1C">
        <w:t xml:space="preserve">fundraiser </w:t>
      </w:r>
      <w:r w:rsidR="00AC1F63">
        <w:t>to help raise as much as possible – and</w:t>
      </w:r>
      <w:r w:rsidR="00B44BF6">
        <w:t xml:space="preserve"> I am hoping you might be able to assist. </w:t>
      </w:r>
      <w:r>
        <w:t xml:space="preserve"> </w:t>
      </w:r>
    </w:p>
    <w:p w:rsidR="00C43C96" w:rsidRDefault="00B44BF6" w:rsidP="00CF475E">
      <w:r w:rsidRPr="001879BA">
        <w:rPr>
          <w:highlight w:val="yellow"/>
        </w:rPr>
        <w:t>[Insert recipient’s name],</w:t>
      </w:r>
      <w:r>
        <w:t xml:space="preserve"> if you are </w:t>
      </w:r>
      <w:r w:rsidR="00AC1F63">
        <w:t>able</w:t>
      </w:r>
      <w:r>
        <w:t xml:space="preserve"> to support my </w:t>
      </w:r>
      <w:r w:rsidRPr="00AC1F63">
        <w:rPr>
          <w:i/>
        </w:rPr>
        <w:t>beyondblue</w:t>
      </w:r>
      <w:r w:rsidR="00AC1F63">
        <w:t xml:space="preserve"> </w:t>
      </w:r>
      <w:r w:rsidR="000A0E1C">
        <w:t xml:space="preserve">fundraiser you will help me make a larger impact in the lives of people </w:t>
      </w:r>
      <w:r w:rsidR="00CB1489">
        <w:t xml:space="preserve">in </w:t>
      </w:r>
      <w:r w:rsidR="000A0E1C">
        <w:t xml:space="preserve">Australia affected by anxiety, depression and suicide. If there is anything you </w:t>
      </w:r>
      <w:bookmarkStart w:id="0" w:name="_GoBack"/>
      <w:r w:rsidR="000A0E1C">
        <w:t xml:space="preserve">can </w:t>
      </w:r>
      <w:bookmarkEnd w:id="0"/>
      <w:r w:rsidR="000A0E1C">
        <w:t xml:space="preserve">help with </w:t>
      </w:r>
      <w:r w:rsidR="00AC1F63">
        <w:t>in any way please let me know</w:t>
      </w:r>
      <w:r>
        <w:t>.</w:t>
      </w:r>
      <w:r w:rsidR="00AC1F63">
        <w:t xml:space="preserve"> I have provided my contact details below.</w:t>
      </w:r>
      <w:r>
        <w:t xml:space="preserve"> </w:t>
      </w:r>
    </w:p>
    <w:p w:rsidR="00AC1F63" w:rsidRDefault="00B44BF6" w:rsidP="00CF475E">
      <w:r>
        <w:t>Thank you so much for considering my request</w:t>
      </w:r>
      <w:r w:rsidR="00AC1F63">
        <w:t xml:space="preserve"> and I look forward to hearing from you.</w:t>
      </w:r>
    </w:p>
    <w:p w:rsidR="00B44BF6" w:rsidRDefault="00B44BF6" w:rsidP="00CF475E">
      <w:r>
        <w:t xml:space="preserve"> </w:t>
      </w:r>
    </w:p>
    <w:p w:rsidR="00C43C96" w:rsidRDefault="00C43C96" w:rsidP="00CF475E">
      <w:r>
        <w:t xml:space="preserve">Yours sincerely, </w:t>
      </w:r>
    </w:p>
    <w:p w:rsidR="00C43C96" w:rsidRDefault="00AC1F63" w:rsidP="00CF475E">
      <w:r w:rsidRPr="0019063B">
        <w:rPr>
          <w:highlight w:val="yellow"/>
        </w:rPr>
        <w:t>[Insert name]</w:t>
      </w:r>
    </w:p>
    <w:p w:rsidR="00AC1F63" w:rsidRDefault="00AC1F63" w:rsidP="008C46B7">
      <w:pPr>
        <w:spacing w:after="0"/>
      </w:pPr>
      <w:r>
        <w:t xml:space="preserve">Email: </w:t>
      </w:r>
      <w:r w:rsidRPr="0019063B">
        <w:rPr>
          <w:highlight w:val="yellow"/>
        </w:rPr>
        <w:t>[insert email address]</w:t>
      </w:r>
    </w:p>
    <w:p w:rsidR="00AC1F63" w:rsidRDefault="00AC1F63" w:rsidP="008C46B7">
      <w:pPr>
        <w:spacing w:after="0"/>
      </w:pPr>
      <w:r>
        <w:t xml:space="preserve">Phone: </w:t>
      </w:r>
      <w:r w:rsidRPr="0019063B">
        <w:rPr>
          <w:highlight w:val="yellow"/>
        </w:rPr>
        <w:t>[insert phone number]</w:t>
      </w:r>
      <w:r>
        <w:t xml:space="preserve"> </w:t>
      </w:r>
    </w:p>
    <w:p w:rsidR="00AC1F63" w:rsidRDefault="00AC1F63" w:rsidP="008C46B7">
      <w:pPr>
        <w:spacing w:after="0"/>
      </w:pPr>
      <w:r>
        <w:t xml:space="preserve">Fundraising page URL: </w:t>
      </w:r>
      <w:r w:rsidRPr="0019063B">
        <w:rPr>
          <w:highlight w:val="yellow"/>
        </w:rPr>
        <w:t>[insert everydayhero fundraising page link]</w:t>
      </w:r>
      <w:r>
        <w:t xml:space="preserve"> </w:t>
      </w:r>
    </w:p>
    <w:p w:rsidR="00C43C96" w:rsidRDefault="00C43C96" w:rsidP="00CF475E"/>
    <w:p w:rsidR="008C46B7" w:rsidRDefault="008C46B7" w:rsidP="00CF475E"/>
    <w:p w:rsidR="00D64DAE" w:rsidRPr="00D64DAE" w:rsidRDefault="00D64DAE" w:rsidP="00653527"/>
    <w:sectPr w:rsidR="00D64DAE" w:rsidRPr="00D64DAE" w:rsidSect="00D64DAE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64DAE" w:rsidRDefault="00D64DAE" w:rsidP="00D64DAE">
      <w:pPr>
        <w:spacing w:after="0" w:line="240" w:lineRule="auto"/>
      </w:pPr>
      <w:r>
        <w:separator/>
      </w:r>
    </w:p>
  </w:endnote>
  <w:endnote w:type="continuationSeparator" w:id="0">
    <w:p w:rsidR="00D64DAE" w:rsidRDefault="00D64DAE" w:rsidP="00D64D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46B7" w:rsidRDefault="008C46B7" w:rsidP="008C46B7">
    <w:pPr>
      <w:pStyle w:val="Footer"/>
      <w:jc w:val="center"/>
    </w:pPr>
    <w:r>
      <w:rPr>
        <w:noProof/>
        <w:lang w:eastAsia="en-AU"/>
      </w:rPr>
      <w:drawing>
        <wp:inline distT="0" distB="0" distL="0" distR="0">
          <wp:extent cx="5724000" cy="298800"/>
          <wp:effectExtent l="0" t="0" r="0" b="6350"/>
          <wp:docPr id="1" name="Picture 1" descr="G:\Marcoms\3_Marketing and Brand Management\Community Engagement\Partnerships and Fundraising\BBB\Foote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:\Marcoms\3_Marketing and Brand Management\Community Engagement\Partnerships and Fundraising\BBB\Foote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4000" cy="298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8C46B7" w:rsidRDefault="008C46B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64DAE" w:rsidRDefault="00D64DAE" w:rsidP="00D64DAE">
      <w:pPr>
        <w:spacing w:after="0" w:line="240" w:lineRule="auto"/>
      </w:pPr>
      <w:r>
        <w:separator/>
      </w:r>
    </w:p>
  </w:footnote>
  <w:footnote w:type="continuationSeparator" w:id="0">
    <w:p w:rsidR="00D64DAE" w:rsidRDefault="00D64DAE" w:rsidP="00D64D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B7378" w:rsidRDefault="00FD5473">
    <w:pPr>
      <w:pStyle w:val="Header"/>
    </w:pPr>
    <w:r>
      <w:rPr>
        <w:noProof/>
        <w:lang w:eastAsia="en-AU"/>
      </w:rPr>
      <w:drawing>
        <wp:inline distT="0" distB="0" distL="0" distR="0">
          <wp:extent cx="2404817" cy="146115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B+PS_Hor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6761" cy="149879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ztDAyNDK3MDEzMjBR0lEKTi0uzszPAykwrgUAcOwcWywAAAA="/>
  </w:docVars>
  <w:rsids>
    <w:rsidRoot w:val="00D64DAE"/>
    <w:rsid w:val="000430FF"/>
    <w:rsid w:val="000A0E1C"/>
    <w:rsid w:val="000D03B0"/>
    <w:rsid w:val="000D2D27"/>
    <w:rsid w:val="00103061"/>
    <w:rsid w:val="001879BA"/>
    <w:rsid w:val="0019063B"/>
    <w:rsid w:val="00351E03"/>
    <w:rsid w:val="004D265B"/>
    <w:rsid w:val="00653527"/>
    <w:rsid w:val="00674FDA"/>
    <w:rsid w:val="007055B2"/>
    <w:rsid w:val="00876D7F"/>
    <w:rsid w:val="008C46B7"/>
    <w:rsid w:val="008D6BD5"/>
    <w:rsid w:val="00901546"/>
    <w:rsid w:val="00A30D92"/>
    <w:rsid w:val="00A97848"/>
    <w:rsid w:val="00AC1F63"/>
    <w:rsid w:val="00B44BF6"/>
    <w:rsid w:val="00C43C96"/>
    <w:rsid w:val="00CB1489"/>
    <w:rsid w:val="00CF475E"/>
    <w:rsid w:val="00D64DAE"/>
    <w:rsid w:val="00DB7378"/>
    <w:rsid w:val="00E20F0E"/>
    <w:rsid w:val="00E23FA6"/>
    <w:rsid w:val="00FD54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6663A6EA-3BB2-42D2-860E-9144A854C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4D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4DAE"/>
  </w:style>
  <w:style w:type="paragraph" w:styleId="Footer">
    <w:name w:val="footer"/>
    <w:basedOn w:val="Normal"/>
    <w:link w:val="FooterChar"/>
    <w:uiPriority w:val="99"/>
    <w:unhideWhenUsed/>
    <w:rsid w:val="00D64D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4DAE"/>
  </w:style>
  <w:style w:type="paragraph" w:styleId="BalloonText">
    <w:name w:val="Balloon Text"/>
    <w:basedOn w:val="Normal"/>
    <w:link w:val="BalloonTextChar"/>
    <w:uiPriority w:val="99"/>
    <w:semiHidden/>
    <w:unhideWhenUsed/>
    <w:rsid w:val="00351E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1E0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70D882-6B34-4872-9758-CBAC7769A4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0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berley Nichols</dc:creator>
  <cp:keywords/>
  <dc:description/>
  <cp:lastModifiedBy>Florencia Rago</cp:lastModifiedBy>
  <cp:revision>2</cp:revision>
  <dcterms:created xsi:type="dcterms:W3CDTF">2017-09-18T22:55:00Z</dcterms:created>
  <dcterms:modified xsi:type="dcterms:W3CDTF">2017-09-18T22:55:00Z</dcterms:modified>
</cp:coreProperties>
</file>